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E197F" w14:textId="77777777" w:rsidR="00801FAF" w:rsidRDefault="00801FAF" w:rsidP="004E183A">
      <w:pPr>
        <w:spacing w:after="0" w:line="276" w:lineRule="auto"/>
        <w:jc w:val="center"/>
        <w:rPr>
          <w:rFonts w:ascii="Times New Roman" w:hAnsi="Times New Roman"/>
          <w:sz w:val="22"/>
          <w:szCs w:val="22"/>
          <w:lang w:val="hr-HR"/>
        </w:rPr>
      </w:pPr>
    </w:p>
    <w:p w14:paraId="5BA73667" w14:textId="16F99321" w:rsidR="004E183A" w:rsidRPr="00801FAF" w:rsidRDefault="004E183A" w:rsidP="004E183A">
      <w:pPr>
        <w:spacing w:after="0" w:line="276" w:lineRule="auto"/>
        <w:jc w:val="center"/>
        <w:rPr>
          <w:rFonts w:ascii="Times New Roman" w:hAnsi="Times New Roman"/>
          <w:lang w:val="hr-HR"/>
        </w:rPr>
      </w:pPr>
      <w:r w:rsidRPr="00801FAF">
        <w:rPr>
          <w:rFonts w:ascii="Times New Roman" w:hAnsi="Times New Roman"/>
          <w:lang w:val="hr-HR"/>
        </w:rPr>
        <w:t>Osma internacionalna konferencija</w:t>
      </w:r>
    </w:p>
    <w:p w14:paraId="38DEE768" w14:textId="77777777" w:rsidR="004E183A" w:rsidRPr="00801FAF" w:rsidRDefault="004E183A" w:rsidP="004E183A">
      <w:pPr>
        <w:spacing w:after="0" w:line="276" w:lineRule="auto"/>
        <w:jc w:val="center"/>
        <w:rPr>
          <w:rFonts w:ascii="Times New Roman" w:hAnsi="Times New Roman"/>
          <w:i/>
          <w:iCs/>
          <w:lang w:val="hr-HR"/>
        </w:rPr>
      </w:pPr>
      <w:r w:rsidRPr="00801FAF">
        <w:rPr>
          <w:rFonts w:ascii="Times New Roman" w:hAnsi="Times New Roman"/>
          <w:i/>
          <w:iCs/>
          <w:lang w:val="hr-HR"/>
        </w:rPr>
        <w:t>SARAJEVO I SVIJET</w:t>
      </w:r>
    </w:p>
    <w:p w14:paraId="5A606063" w14:textId="77777777" w:rsidR="004E183A" w:rsidRPr="00801FAF" w:rsidRDefault="004E183A" w:rsidP="004E183A">
      <w:pPr>
        <w:spacing w:line="276" w:lineRule="auto"/>
        <w:jc w:val="center"/>
        <w:rPr>
          <w:rFonts w:ascii="Times New Roman" w:hAnsi="Times New Roman"/>
          <w:lang w:val="hr-HR"/>
        </w:rPr>
      </w:pPr>
      <w:r w:rsidRPr="00801FAF">
        <w:rPr>
          <w:rFonts w:ascii="Times New Roman" w:hAnsi="Times New Roman"/>
          <w:lang w:val="hr-HR"/>
        </w:rPr>
        <w:t>Sarajevo, 9–16. maj 2022.</w:t>
      </w:r>
    </w:p>
    <w:p w14:paraId="3E5EAD7A" w14:textId="77777777" w:rsidR="004E183A" w:rsidRPr="004E183A" w:rsidRDefault="004E183A" w:rsidP="004E183A">
      <w:pPr>
        <w:spacing w:after="0" w:line="276" w:lineRule="auto"/>
        <w:jc w:val="center"/>
        <w:rPr>
          <w:rFonts w:ascii="Times New Roman" w:hAnsi="Times New Roman"/>
          <w:lang w:val="hr-HR"/>
        </w:rPr>
      </w:pPr>
    </w:p>
    <w:p w14:paraId="5131F04B" w14:textId="77777777" w:rsidR="004E183A" w:rsidRPr="004E183A" w:rsidRDefault="004E183A" w:rsidP="004E183A">
      <w:pPr>
        <w:spacing w:line="276" w:lineRule="auto"/>
        <w:jc w:val="center"/>
        <w:rPr>
          <w:rFonts w:ascii="Times New Roman" w:hAnsi="Times New Roman"/>
          <w:b/>
          <w:bCs/>
          <w:lang w:val="hr-HR"/>
        </w:rPr>
      </w:pPr>
      <w:proofErr w:type="spellStart"/>
      <w:r w:rsidRPr="004E183A">
        <w:rPr>
          <w:rFonts w:ascii="Times New Roman" w:hAnsi="Times New Roman"/>
          <w:b/>
          <w:bCs/>
          <w:lang w:val="hr-HR"/>
        </w:rPr>
        <w:t>Musica</w:t>
      </w:r>
      <w:proofErr w:type="spellEnd"/>
      <w:r w:rsidRPr="004E183A">
        <w:rPr>
          <w:rFonts w:ascii="Times New Roman" w:hAnsi="Times New Roman"/>
          <w:b/>
          <w:bCs/>
          <w:lang w:val="hr-HR"/>
        </w:rPr>
        <w:t xml:space="preserve"> </w:t>
      </w:r>
      <w:proofErr w:type="spellStart"/>
      <w:r w:rsidRPr="004E183A">
        <w:rPr>
          <w:rFonts w:ascii="Times New Roman" w:hAnsi="Times New Roman"/>
          <w:b/>
          <w:bCs/>
          <w:lang w:val="hr-HR"/>
        </w:rPr>
        <w:t>Sacra</w:t>
      </w:r>
      <w:proofErr w:type="spellEnd"/>
      <w:r w:rsidRPr="004E183A">
        <w:rPr>
          <w:rFonts w:ascii="Times New Roman" w:hAnsi="Times New Roman"/>
          <w:b/>
          <w:bCs/>
          <w:lang w:val="hr-HR"/>
        </w:rPr>
        <w:t xml:space="preserve"> </w:t>
      </w:r>
      <w:proofErr w:type="spellStart"/>
      <w:r w:rsidRPr="004E183A">
        <w:rPr>
          <w:rFonts w:ascii="Times New Roman" w:hAnsi="Times New Roman"/>
          <w:b/>
          <w:bCs/>
          <w:lang w:val="hr-HR"/>
        </w:rPr>
        <w:t>Bosnae</w:t>
      </w:r>
      <w:proofErr w:type="spellEnd"/>
      <w:r w:rsidRPr="004E183A">
        <w:rPr>
          <w:rFonts w:ascii="Times New Roman" w:hAnsi="Times New Roman"/>
          <w:b/>
          <w:bCs/>
          <w:lang w:val="hr-HR"/>
        </w:rPr>
        <w:t xml:space="preserve">: Večer Zbora </w:t>
      </w:r>
      <w:proofErr w:type="spellStart"/>
      <w:r w:rsidRPr="004E183A">
        <w:rPr>
          <w:rFonts w:ascii="Times New Roman" w:hAnsi="Times New Roman"/>
          <w:b/>
          <w:bCs/>
          <w:i/>
          <w:iCs/>
          <w:lang w:val="hr-HR"/>
        </w:rPr>
        <w:t>Pontanima</w:t>
      </w:r>
      <w:proofErr w:type="spellEnd"/>
      <w:r w:rsidRPr="004E183A">
        <w:rPr>
          <w:rFonts w:ascii="Times New Roman" w:hAnsi="Times New Roman"/>
          <w:b/>
          <w:bCs/>
          <w:lang w:val="hr-HR"/>
        </w:rPr>
        <w:t xml:space="preserve"> </w:t>
      </w:r>
    </w:p>
    <w:p w14:paraId="03DC5853" w14:textId="77777777" w:rsidR="004E183A" w:rsidRPr="004E183A" w:rsidRDefault="004E183A" w:rsidP="004E183A">
      <w:pPr>
        <w:spacing w:line="276" w:lineRule="auto"/>
        <w:jc w:val="center"/>
        <w:rPr>
          <w:rFonts w:ascii="Times New Roman" w:hAnsi="Times New Roman"/>
          <w:b/>
          <w:bCs/>
          <w:lang w:val="hr-HR"/>
        </w:rPr>
      </w:pPr>
      <w:r w:rsidRPr="004E183A">
        <w:rPr>
          <w:rFonts w:ascii="Times New Roman" w:hAnsi="Times New Roman"/>
          <w:b/>
          <w:bCs/>
          <w:lang w:val="hr-HR"/>
        </w:rPr>
        <w:t>Vijećnica, 9. maj 2022, 20.00h</w:t>
      </w:r>
    </w:p>
    <w:p w14:paraId="6B0B01A8" w14:textId="77777777" w:rsidR="00801FAF" w:rsidRDefault="00801FAF" w:rsidP="004E183A">
      <w:pPr>
        <w:spacing w:after="120" w:line="276" w:lineRule="auto"/>
        <w:jc w:val="both"/>
        <w:rPr>
          <w:rFonts w:ascii="Times New Roman" w:hAnsi="Times New Roman"/>
          <w:lang w:val="hr-HR"/>
        </w:rPr>
      </w:pPr>
    </w:p>
    <w:p w14:paraId="16B5DDAB" w14:textId="4E2B37DD" w:rsidR="004E183A" w:rsidRPr="004E183A" w:rsidRDefault="004E183A" w:rsidP="00801FAF">
      <w:pPr>
        <w:spacing w:after="120" w:line="360" w:lineRule="auto"/>
        <w:jc w:val="both"/>
        <w:rPr>
          <w:rFonts w:ascii="Times New Roman" w:hAnsi="Times New Roman"/>
          <w:lang w:val="hr-HR"/>
        </w:rPr>
      </w:pPr>
      <w:r w:rsidRPr="004E183A">
        <w:rPr>
          <w:rFonts w:ascii="Times New Roman" w:hAnsi="Times New Roman"/>
          <w:lang w:val="hr-HR"/>
        </w:rPr>
        <w:t xml:space="preserve">Čast nam je obavijestiti vas da će u okviru Osme internacionalne konferencije </w:t>
      </w:r>
      <w:r w:rsidRPr="004E183A">
        <w:rPr>
          <w:rFonts w:ascii="Times New Roman" w:hAnsi="Times New Roman"/>
          <w:i/>
          <w:iCs/>
          <w:lang w:val="hr-HR"/>
        </w:rPr>
        <w:t>Sarajevo i svijet</w:t>
      </w:r>
      <w:r w:rsidRPr="004E183A">
        <w:rPr>
          <w:rFonts w:ascii="Times New Roman" w:hAnsi="Times New Roman"/>
          <w:lang w:val="hr-HR"/>
        </w:rPr>
        <w:t>, 9. maja 2022. godine u Vijećnici, s početkom u 20.00 sati</w:t>
      </w:r>
      <w:r>
        <w:rPr>
          <w:rFonts w:ascii="Times New Roman" w:hAnsi="Times New Roman"/>
          <w:lang w:val="hr-HR"/>
        </w:rPr>
        <w:t>,</w:t>
      </w:r>
      <w:r w:rsidRPr="004E183A">
        <w:rPr>
          <w:rFonts w:ascii="Times New Roman" w:hAnsi="Times New Roman"/>
          <w:lang w:val="hr-HR"/>
        </w:rPr>
        <w:t xml:space="preserve"> biti organizirana </w:t>
      </w:r>
      <w:proofErr w:type="spellStart"/>
      <w:r w:rsidRPr="004E183A">
        <w:rPr>
          <w:rFonts w:ascii="Times New Roman" w:hAnsi="Times New Roman"/>
          <w:i/>
          <w:iCs/>
          <w:lang w:val="hr-HR"/>
        </w:rPr>
        <w:t>Musica</w:t>
      </w:r>
      <w:proofErr w:type="spellEnd"/>
      <w:r w:rsidRPr="004E183A">
        <w:rPr>
          <w:rFonts w:ascii="Times New Roman" w:hAnsi="Times New Roman"/>
          <w:i/>
          <w:iCs/>
          <w:lang w:val="hr-HR"/>
        </w:rPr>
        <w:t xml:space="preserve"> </w:t>
      </w:r>
      <w:proofErr w:type="spellStart"/>
      <w:r w:rsidRPr="004E183A">
        <w:rPr>
          <w:rFonts w:ascii="Times New Roman" w:hAnsi="Times New Roman"/>
          <w:i/>
          <w:iCs/>
          <w:lang w:val="hr-HR"/>
        </w:rPr>
        <w:t>Sacra</w:t>
      </w:r>
      <w:proofErr w:type="spellEnd"/>
      <w:r w:rsidRPr="004E183A">
        <w:rPr>
          <w:rFonts w:ascii="Times New Roman" w:hAnsi="Times New Roman"/>
          <w:i/>
          <w:iCs/>
          <w:lang w:val="hr-HR"/>
        </w:rPr>
        <w:t xml:space="preserve"> </w:t>
      </w:r>
      <w:proofErr w:type="spellStart"/>
      <w:r w:rsidRPr="004E183A">
        <w:rPr>
          <w:rFonts w:ascii="Times New Roman" w:hAnsi="Times New Roman"/>
          <w:i/>
          <w:iCs/>
          <w:lang w:val="hr-HR"/>
        </w:rPr>
        <w:t>Bosnae</w:t>
      </w:r>
      <w:proofErr w:type="spellEnd"/>
      <w:r w:rsidRPr="004E183A">
        <w:rPr>
          <w:rFonts w:ascii="Times New Roman" w:hAnsi="Times New Roman"/>
          <w:i/>
          <w:iCs/>
          <w:lang w:val="hr-HR"/>
        </w:rPr>
        <w:t xml:space="preserve">: Večer Zbora </w:t>
      </w:r>
      <w:proofErr w:type="spellStart"/>
      <w:r w:rsidRPr="004E183A">
        <w:rPr>
          <w:rFonts w:ascii="Times New Roman" w:hAnsi="Times New Roman"/>
          <w:i/>
          <w:iCs/>
          <w:lang w:val="hr-HR"/>
        </w:rPr>
        <w:t>Pontanima</w:t>
      </w:r>
      <w:proofErr w:type="spellEnd"/>
      <w:r w:rsidRPr="004E183A">
        <w:rPr>
          <w:rFonts w:ascii="Times New Roman" w:hAnsi="Times New Roman"/>
          <w:lang w:val="hr-HR"/>
        </w:rPr>
        <w:t xml:space="preserve">. </w:t>
      </w:r>
    </w:p>
    <w:p w14:paraId="5A05B087" w14:textId="77777777" w:rsidR="004E183A" w:rsidRPr="004E183A" w:rsidRDefault="004E183A" w:rsidP="00801FAF">
      <w:pPr>
        <w:spacing w:after="120" w:line="360" w:lineRule="auto"/>
        <w:jc w:val="both"/>
        <w:rPr>
          <w:rFonts w:ascii="Times New Roman" w:hAnsi="Times New Roman"/>
          <w:lang w:val="hr-HR"/>
        </w:rPr>
      </w:pPr>
      <w:r w:rsidRPr="004E183A">
        <w:rPr>
          <w:rFonts w:ascii="Times New Roman" w:hAnsi="Times New Roman"/>
          <w:lang w:val="hr-HR"/>
        </w:rPr>
        <w:t xml:space="preserve">U program </w:t>
      </w:r>
      <w:proofErr w:type="spellStart"/>
      <w:r w:rsidRPr="004E183A">
        <w:rPr>
          <w:rFonts w:ascii="Times New Roman" w:hAnsi="Times New Roman"/>
          <w:lang w:val="hr-HR"/>
        </w:rPr>
        <w:t>Musica</w:t>
      </w:r>
      <w:proofErr w:type="spellEnd"/>
      <w:r w:rsidRPr="004E183A">
        <w:rPr>
          <w:rFonts w:ascii="Times New Roman" w:hAnsi="Times New Roman"/>
          <w:lang w:val="hr-HR"/>
        </w:rPr>
        <w:t xml:space="preserve"> </w:t>
      </w:r>
      <w:proofErr w:type="spellStart"/>
      <w:r w:rsidRPr="004E183A">
        <w:rPr>
          <w:rFonts w:ascii="Times New Roman" w:hAnsi="Times New Roman"/>
          <w:lang w:val="hr-HR"/>
        </w:rPr>
        <w:t>Sacra</w:t>
      </w:r>
      <w:proofErr w:type="spellEnd"/>
      <w:r w:rsidRPr="004E183A">
        <w:rPr>
          <w:rFonts w:ascii="Times New Roman" w:hAnsi="Times New Roman"/>
          <w:lang w:val="hr-HR"/>
        </w:rPr>
        <w:t xml:space="preserve"> </w:t>
      </w:r>
      <w:proofErr w:type="spellStart"/>
      <w:r w:rsidRPr="004E183A">
        <w:rPr>
          <w:rFonts w:ascii="Times New Roman" w:hAnsi="Times New Roman"/>
          <w:lang w:val="hr-HR"/>
        </w:rPr>
        <w:t>Bosnae</w:t>
      </w:r>
      <w:proofErr w:type="spellEnd"/>
      <w:r w:rsidRPr="004E183A">
        <w:rPr>
          <w:rFonts w:ascii="Times New Roman" w:hAnsi="Times New Roman"/>
          <w:lang w:val="hr-HR"/>
        </w:rPr>
        <w:t xml:space="preserve"> uključene su pjesme različitih sakralnih paradigmi hebrejske, pravoslavne, muslimanske i katoličke. </w:t>
      </w:r>
    </w:p>
    <w:p w14:paraId="275208DB" w14:textId="77777777" w:rsidR="004E183A" w:rsidRPr="004E183A" w:rsidRDefault="004E183A" w:rsidP="00801FAF">
      <w:pPr>
        <w:spacing w:after="120" w:line="360" w:lineRule="auto"/>
        <w:jc w:val="both"/>
        <w:rPr>
          <w:rFonts w:ascii="Times New Roman" w:hAnsi="Times New Roman"/>
          <w:lang w:val="hr-HR"/>
        </w:rPr>
      </w:pPr>
      <w:r w:rsidRPr="004E183A">
        <w:rPr>
          <w:rFonts w:ascii="Times New Roman" w:hAnsi="Times New Roman"/>
          <w:lang w:val="hr-HR"/>
        </w:rPr>
        <w:t xml:space="preserve">I razlog i svrha nastanka i života Zbora </w:t>
      </w:r>
      <w:proofErr w:type="spellStart"/>
      <w:r w:rsidRPr="004E183A">
        <w:rPr>
          <w:rFonts w:ascii="Times New Roman" w:hAnsi="Times New Roman"/>
          <w:i/>
          <w:iCs/>
          <w:lang w:val="hr-HR"/>
        </w:rPr>
        <w:t>Pontanima</w:t>
      </w:r>
      <w:proofErr w:type="spellEnd"/>
      <w:r w:rsidRPr="004E183A">
        <w:rPr>
          <w:rFonts w:ascii="Times New Roman" w:hAnsi="Times New Roman"/>
          <w:i/>
          <w:iCs/>
          <w:lang w:val="hr-HR"/>
        </w:rPr>
        <w:t xml:space="preserve"> </w:t>
      </w:r>
      <w:r w:rsidRPr="004E183A">
        <w:rPr>
          <w:rFonts w:ascii="Times New Roman" w:hAnsi="Times New Roman"/>
          <w:lang w:val="hr-HR"/>
        </w:rPr>
        <w:t xml:space="preserve">su sklad jedinstva u razlikama kao jamstvo </w:t>
      </w:r>
      <w:proofErr w:type="spellStart"/>
      <w:r w:rsidRPr="004E183A">
        <w:rPr>
          <w:rFonts w:ascii="Times New Roman" w:hAnsi="Times New Roman"/>
          <w:lang w:val="hr-HR"/>
        </w:rPr>
        <w:t>izmirujuće</w:t>
      </w:r>
      <w:proofErr w:type="spellEnd"/>
      <w:r w:rsidRPr="004E183A">
        <w:rPr>
          <w:rFonts w:ascii="Times New Roman" w:hAnsi="Times New Roman"/>
          <w:lang w:val="hr-HR"/>
        </w:rPr>
        <w:t xml:space="preserve"> i sretne budućnosti bosanskohercegovačkih ljudi u cjelini čovječanstva. Svojim polifonijskim predstavljanjima širom svijeta, Zbor </w:t>
      </w:r>
      <w:proofErr w:type="spellStart"/>
      <w:r w:rsidRPr="004E183A">
        <w:rPr>
          <w:rFonts w:ascii="Times New Roman" w:hAnsi="Times New Roman"/>
          <w:i/>
          <w:iCs/>
          <w:lang w:val="hr-HR"/>
        </w:rPr>
        <w:t>Pontanima</w:t>
      </w:r>
      <w:proofErr w:type="spellEnd"/>
      <w:r w:rsidRPr="004E183A">
        <w:rPr>
          <w:rFonts w:ascii="Times New Roman" w:hAnsi="Times New Roman"/>
          <w:i/>
          <w:iCs/>
          <w:lang w:val="hr-HR"/>
        </w:rPr>
        <w:t xml:space="preserve"> </w:t>
      </w:r>
      <w:r w:rsidRPr="004E183A">
        <w:rPr>
          <w:rFonts w:ascii="Times New Roman" w:hAnsi="Times New Roman"/>
          <w:lang w:val="hr-HR"/>
        </w:rPr>
        <w:t>je postao autentična, poštovana i voljena obznana bosanskog bola i bosanske nade. Oduševljavao je i bosanskohercegovačke ljude ali i mnoge druge koje su povezivali sa sobom i svojom kulturom. U 25 godina djelovanja dobili su brojna priznanja i nagrade u zemlji i svijetu.</w:t>
      </w:r>
    </w:p>
    <w:p w14:paraId="56CDCFC3" w14:textId="77777777" w:rsidR="004E183A" w:rsidRPr="004E183A" w:rsidRDefault="004E183A" w:rsidP="004E183A">
      <w:pPr>
        <w:spacing w:after="120" w:line="276" w:lineRule="auto"/>
        <w:jc w:val="both"/>
        <w:rPr>
          <w:rFonts w:ascii="Times New Roman" w:hAnsi="Times New Roman"/>
          <w:lang w:val="hr-HR"/>
        </w:rPr>
      </w:pPr>
    </w:p>
    <w:p w14:paraId="15F10D0C" w14:textId="77777777" w:rsidR="00AD1FD4" w:rsidRDefault="00AD1FD4" w:rsidP="00AD1FD4">
      <w:pPr>
        <w:spacing w:line="276" w:lineRule="auto"/>
        <w:jc w:val="both"/>
        <w:rPr>
          <w:rFonts w:ascii="Times New Roman" w:hAnsi="Times New Roman"/>
          <w:lang w:val="bs-Latn-BA"/>
        </w:rPr>
      </w:pPr>
      <w:r>
        <w:rPr>
          <w:rFonts w:ascii="Times New Roman" w:hAnsi="Times New Roman"/>
          <w:lang w:val="hr-HR"/>
        </w:rPr>
        <w:t xml:space="preserve">Događaj je otvoren za članove i prijatelje Međunarodnog foruma Bosna, predstavnike medija i širu javnost. </w:t>
      </w:r>
      <w:r>
        <w:rPr>
          <w:rFonts w:ascii="Times New Roman" w:hAnsi="Times New Roman"/>
          <w:lang w:val="bs-Latn-BA"/>
        </w:rPr>
        <w:t xml:space="preserve">Cijeli program Osme internacionalne konferencije </w:t>
      </w:r>
      <w:r>
        <w:rPr>
          <w:rFonts w:ascii="Times New Roman" w:hAnsi="Times New Roman"/>
          <w:i/>
          <w:iCs/>
          <w:lang w:val="bs-Latn-BA"/>
        </w:rPr>
        <w:t>Sarajevo i svijet</w:t>
      </w:r>
      <w:r>
        <w:rPr>
          <w:rFonts w:ascii="Times New Roman" w:hAnsi="Times New Roman"/>
          <w:lang w:val="bs-Latn-BA"/>
        </w:rPr>
        <w:t xml:space="preserve"> dostupan je na: </w:t>
      </w:r>
      <w:r>
        <w:fldChar w:fldCharType="begin"/>
      </w:r>
      <w:r>
        <w:instrText xml:space="preserve"> HYPERLINK "http://www.forumbosna.org/uimages/ICSW8%20Program.pdf" </w:instrText>
      </w:r>
      <w:r>
        <w:fldChar w:fldCharType="separate"/>
      </w:r>
      <w:r>
        <w:rPr>
          <w:rStyle w:val="Hyperlink"/>
          <w:rFonts w:ascii="Times New Roman" w:hAnsi="Times New Roman"/>
          <w:lang w:val="bs-Latn-BA"/>
        </w:rPr>
        <w:t>http://www.forumbosna.org/uimages/ICSW8%20Program.pdf</w:t>
      </w:r>
      <w:r>
        <w:fldChar w:fldCharType="end"/>
      </w:r>
      <w:r>
        <w:rPr>
          <w:rFonts w:ascii="Times New Roman" w:hAnsi="Times New Roman"/>
          <w:lang w:val="bs-Latn-BA"/>
        </w:rPr>
        <w:t xml:space="preserve"> </w:t>
      </w:r>
    </w:p>
    <w:p w14:paraId="7F32A420" w14:textId="77777777" w:rsidR="00801FAF" w:rsidRDefault="00801FAF" w:rsidP="00801FAF">
      <w:pPr>
        <w:spacing w:after="120" w:line="360" w:lineRule="auto"/>
        <w:jc w:val="both"/>
        <w:rPr>
          <w:rFonts w:ascii="Times New Roman" w:hAnsi="Times New Roman"/>
          <w:lang w:val="hr-HR"/>
        </w:rPr>
      </w:pPr>
    </w:p>
    <w:p w14:paraId="4DED6818" w14:textId="77777777" w:rsidR="00801FAF" w:rsidRDefault="00801FAF" w:rsidP="00801FAF">
      <w:pPr>
        <w:spacing w:after="120"/>
        <w:jc w:val="both"/>
        <w:rPr>
          <w:rFonts w:ascii="Times New Roman" w:hAnsi="Times New Roman"/>
          <w:lang w:val="hr-HR"/>
        </w:rPr>
      </w:pPr>
      <w:r w:rsidRPr="004E183A">
        <w:rPr>
          <w:rFonts w:ascii="Times New Roman" w:hAnsi="Times New Roman"/>
          <w:lang w:val="hr-HR"/>
        </w:rPr>
        <w:t>Voditelj i osnivač</w:t>
      </w:r>
    </w:p>
    <w:p w14:paraId="6C87B7F8" w14:textId="0A1732C3" w:rsidR="00801FAF" w:rsidRDefault="00801FAF" w:rsidP="00801FAF">
      <w:pPr>
        <w:spacing w:after="0" w:line="276" w:lineRule="auto"/>
        <w:jc w:val="both"/>
        <w:rPr>
          <w:rFonts w:ascii="Times New Roman" w:hAnsi="Times New Roman"/>
          <w:lang w:val="hr-HR"/>
        </w:rPr>
      </w:pPr>
      <w:r w:rsidRPr="004E183A">
        <w:rPr>
          <w:rFonts w:ascii="Times New Roman" w:hAnsi="Times New Roman"/>
          <w:lang w:val="hr-HR"/>
        </w:rPr>
        <w:t>Fra Ivo Marković</w:t>
      </w:r>
    </w:p>
    <w:p w14:paraId="37031EDC" w14:textId="68898B7C" w:rsidR="007B4AEE" w:rsidRPr="004E183A" w:rsidRDefault="007B4AEE" w:rsidP="00801FAF">
      <w:pPr>
        <w:spacing w:after="0" w:line="276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061 225 676</w:t>
      </w:r>
    </w:p>
    <w:p w14:paraId="45036CBC" w14:textId="77777777" w:rsidR="00801FAF" w:rsidRPr="004E183A" w:rsidRDefault="00801FAF" w:rsidP="00801FAF">
      <w:pPr>
        <w:spacing w:after="120" w:line="276" w:lineRule="auto"/>
        <w:jc w:val="both"/>
        <w:rPr>
          <w:rFonts w:ascii="Times New Roman" w:hAnsi="Times New Roman"/>
          <w:lang w:val="hr-HR"/>
        </w:rPr>
      </w:pPr>
    </w:p>
    <w:p w14:paraId="3CE56BB0" w14:textId="1EC73CF9" w:rsidR="00801FAF" w:rsidRDefault="00801FAF" w:rsidP="00801FAF">
      <w:pPr>
        <w:spacing w:after="0" w:line="360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Članovi Organizacijskog odbora</w:t>
      </w:r>
    </w:p>
    <w:p w14:paraId="18DA5537" w14:textId="54CF4B5F" w:rsidR="00AB4352" w:rsidRPr="00801FAF" w:rsidRDefault="00801FAF" w:rsidP="00801FAF">
      <w:pPr>
        <w:spacing w:after="0"/>
        <w:jc w:val="both"/>
      </w:pPr>
      <w:r>
        <w:rPr>
          <w:rFonts w:ascii="Times New Roman" w:hAnsi="Times New Roman"/>
          <w:lang w:val="hr-HR"/>
        </w:rPr>
        <w:lastRenderedPageBreak/>
        <w:t xml:space="preserve">Mile Babić, Džamna Duman, Jakob Finci, Amra </w:t>
      </w:r>
      <w:proofErr w:type="spellStart"/>
      <w:r>
        <w:rPr>
          <w:rFonts w:ascii="Times New Roman" w:hAnsi="Times New Roman"/>
          <w:lang w:val="hr-HR"/>
        </w:rPr>
        <w:t>Hadžimuhamedović</w:t>
      </w:r>
      <w:proofErr w:type="spellEnd"/>
      <w:r>
        <w:rPr>
          <w:rFonts w:ascii="Times New Roman" w:hAnsi="Times New Roman"/>
          <w:lang w:val="hr-HR"/>
        </w:rPr>
        <w:t>, Fatima Mahmutćehajić, Rusmir Mahmutćehajić, Desmond Maurer, Krsto Mijanović, Žarko Papić, Fatima Veispahić</w:t>
      </w:r>
    </w:p>
    <w:sectPr w:rsidR="00AB4352" w:rsidRPr="00801FAF" w:rsidSect="00B321B7">
      <w:headerReference w:type="default" r:id="rId8"/>
      <w:footerReference w:type="default" r:id="rId9"/>
      <w:pgSz w:w="11909" w:h="16834" w:code="9"/>
      <w:pgMar w:top="2168" w:right="1440" w:bottom="720" w:left="1296" w:header="900" w:footer="9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C3A933" w14:textId="77777777" w:rsidR="008A01E6" w:rsidRDefault="008A01E6">
      <w:r>
        <w:separator/>
      </w:r>
    </w:p>
  </w:endnote>
  <w:endnote w:type="continuationSeparator" w:id="0">
    <w:p w14:paraId="7334C155" w14:textId="77777777" w:rsidR="008A01E6" w:rsidRDefault="008A01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AvantGarde Bk BT">
    <w:altName w:val="Century Gothic"/>
    <w:charset w:val="00"/>
    <w:family w:val="swiss"/>
    <w:pitch w:val="variable"/>
    <w:sig w:usb0="00000087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C0888" w14:textId="77777777" w:rsidR="001C4E60" w:rsidRPr="00F30B53" w:rsidRDefault="001C4E60" w:rsidP="000609B8">
    <w:pPr>
      <w:pStyle w:val="Footer"/>
      <w:rPr>
        <w:rFonts w:ascii="AvantGarde Bk BT" w:hAnsi="AvantGarde Bk BT"/>
        <w:sz w:val="20"/>
        <w:lang w:val="it-IT"/>
      </w:rPr>
    </w:pPr>
    <w:r w:rsidRPr="00F30B53">
      <w:rPr>
        <w:rFonts w:ascii="AvantGarde Bk BT" w:hAnsi="AvantGarde Bk BT"/>
        <w:sz w:val="20"/>
        <w:lang w:val="it-IT"/>
      </w:rPr>
      <w:t>___________________________________________________________________________________________</w:t>
    </w:r>
  </w:p>
  <w:p w14:paraId="2CA02C03" w14:textId="77777777" w:rsidR="001C4E60" w:rsidRPr="00F30B53" w:rsidRDefault="00AE6D5B" w:rsidP="00223729">
    <w:pPr>
      <w:pStyle w:val="Footer"/>
      <w:jc w:val="center"/>
      <w:rPr>
        <w:rFonts w:ascii="AvantGarde Bk BT" w:hAnsi="AvantGarde Bk BT"/>
        <w:sz w:val="14"/>
        <w:szCs w:val="14"/>
        <w:lang w:val="it-IT"/>
      </w:rPr>
    </w:pPr>
    <w:r w:rsidRPr="00F30B53">
      <w:rPr>
        <w:rFonts w:ascii="AvantGarde Bk BT" w:hAnsi="AvantGarde Bk BT"/>
        <w:b/>
        <w:sz w:val="14"/>
        <w:szCs w:val="14"/>
        <w:lang w:val="it-IT"/>
      </w:rPr>
      <w:t>Sarajevo</w:t>
    </w:r>
    <w:r w:rsidRPr="00F30B53">
      <w:rPr>
        <w:rFonts w:ascii="AvantGarde Bk BT" w:hAnsi="AvantGarde Bk BT"/>
        <w:sz w:val="14"/>
        <w:szCs w:val="14"/>
        <w:lang w:val="it-IT"/>
      </w:rPr>
      <w:t xml:space="preserve">, </w:t>
    </w:r>
    <w:r w:rsidR="00A46806" w:rsidRPr="00F30B53">
      <w:rPr>
        <w:rFonts w:ascii="AvantGarde Bk BT" w:hAnsi="AvantGarde Bk BT"/>
        <w:sz w:val="14"/>
        <w:szCs w:val="14"/>
        <w:lang w:val="it-IT"/>
      </w:rPr>
      <w:t xml:space="preserve">Sime </w:t>
    </w:r>
    <w:proofErr w:type="spellStart"/>
    <w:r w:rsidR="00A46806" w:rsidRPr="00F30B53">
      <w:rPr>
        <w:rFonts w:ascii="AvantGarde Bk BT" w:hAnsi="AvantGarde Bk BT"/>
        <w:sz w:val="14"/>
        <w:szCs w:val="14"/>
        <w:lang w:val="it-IT"/>
      </w:rPr>
      <w:t>Milutinovića</w:t>
    </w:r>
    <w:proofErr w:type="spellEnd"/>
    <w:r w:rsidR="00A46806" w:rsidRPr="00F30B53">
      <w:rPr>
        <w:rFonts w:ascii="AvantGarde Bk BT" w:hAnsi="AvantGarde Bk BT"/>
        <w:sz w:val="14"/>
        <w:szCs w:val="14"/>
        <w:lang w:val="it-IT"/>
      </w:rPr>
      <w:t xml:space="preserve"> 10</w:t>
    </w:r>
    <w:r w:rsidR="001C4E60" w:rsidRPr="00F30B53">
      <w:rPr>
        <w:rFonts w:ascii="AvantGarde Bk BT" w:hAnsi="AvantGarde Bk BT"/>
        <w:sz w:val="14"/>
        <w:szCs w:val="14"/>
        <w:lang w:val="it-IT"/>
      </w:rPr>
      <w:t xml:space="preserve">, </w:t>
    </w:r>
    <w:proofErr w:type="spellStart"/>
    <w:r w:rsidR="001C4E60" w:rsidRPr="00F30B53">
      <w:rPr>
        <w:rFonts w:ascii="AvantGarde Bk BT" w:hAnsi="AvantGarde Bk BT"/>
        <w:sz w:val="14"/>
        <w:szCs w:val="14"/>
        <w:lang w:val="it-IT"/>
      </w:rPr>
      <w:t>tel</w:t>
    </w:r>
    <w:proofErr w:type="spellEnd"/>
    <w:r w:rsidR="001C4E60" w:rsidRPr="00F30B53">
      <w:rPr>
        <w:rFonts w:ascii="AvantGarde Bk BT" w:hAnsi="AvantGarde Bk BT"/>
        <w:sz w:val="14"/>
        <w:szCs w:val="14"/>
        <w:lang w:val="it-IT"/>
      </w:rPr>
      <w:t>: +(387 33)</w:t>
    </w:r>
    <w:r w:rsidR="00A46806" w:rsidRPr="00F30B53">
      <w:rPr>
        <w:rFonts w:ascii="AvantGarde Bk BT" w:hAnsi="AvantGarde Bk BT"/>
        <w:sz w:val="14"/>
        <w:szCs w:val="14"/>
        <w:lang w:val="it-IT"/>
      </w:rPr>
      <w:t xml:space="preserve"> 217-665, 217-670, 217-680, fax: +(387 33) 206-484</w:t>
    </w:r>
    <w:r w:rsidR="00A333AC" w:rsidRPr="00F30B53">
      <w:rPr>
        <w:rFonts w:ascii="AvantGarde Bk BT" w:hAnsi="AvantGarde Bk BT"/>
        <w:sz w:val="14"/>
        <w:szCs w:val="14"/>
        <w:lang w:val="it-IT"/>
      </w:rPr>
      <w:t xml:space="preserve">, e-mail: </w:t>
    </w:r>
    <w:hyperlink r:id="rId1" w:history="1">
      <w:r w:rsidR="00F1483E" w:rsidRPr="00F30B53">
        <w:rPr>
          <w:rStyle w:val="Hyperlink"/>
          <w:rFonts w:ascii="AvantGarde Bk BT" w:hAnsi="AvantGarde Bk BT"/>
          <w:sz w:val="14"/>
          <w:szCs w:val="14"/>
          <w:lang w:val="it-IT"/>
        </w:rPr>
        <w:t>if_bosna@bih.net.ba</w:t>
      </w:r>
    </w:hyperlink>
    <w:r w:rsidR="00F1483E" w:rsidRPr="00F30B53">
      <w:rPr>
        <w:rFonts w:ascii="AvantGarde Bk BT" w:hAnsi="AvantGarde Bk BT"/>
        <w:sz w:val="14"/>
        <w:szCs w:val="14"/>
        <w:lang w:val="it-IT"/>
      </w:rPr>
      <w:t xml:space="preserve"> </w:t>
    </w:r>
    <w:r w:rsidR="001C4E60" w:rsidRPr="00F30B53">
      <w:rPr>
        <w:rFonts w:ascii="AvantGarde Bk BT" w:hAnsi="AvantGarde Bk BT"/>
        <w:sz w:val="14"/>
        <w:szCs w:val="14"/>
        <w:lang w:val="it-IT"/>
      </w:rPr>
      <w:t xml:space="preserve"> </w:t>
    </w:r>
    <w:hyperlink r:id="rId2" w:history="1">
      <w:r w:rsidR="00BF6AB2" w:rsidRPr="005269B8">
        <w:rPr>
          <w:rStyle w:val="Hyperlink"/>
          <w:rFonts w:ascii="AvantGarde Bk BT" w:hAnsi="AvantGarde Bk BT"/>
          <w:sz w:val="14"/>
          <w:szCs w:val="14"/>
          <w:lang w:val="it-IT"/>
        </w:rPr>
        <w:t>www.forumbosna.org</w:t>
      </w:r>
    </w:hyperlink>
    <w:r w:rsidR="00BF6AB2">
      <w:rPr>
        <w:rFonts w:ascii="AvantGarde Bk BT" w:hAnsi="AvantGarde Bk BT"/>
        <w:sz w:val="14"/>
        <w:szCs w:val="14"/>
        <w:lang w:val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CD8D5" w14:textId="77777777" w:rsidR="008A01E6" w:rsidRDefault="008A01E6">
      <w:r>
        <w:separator/>
      </w:r>
    </w:p>
  </w:footnote>
  <w:footnote w:type="continuationSeparator" w:id="0">
    <w:p w14:paraId="531BFDA9" w14:textId="77777777" w:rsidR="008A01E6" w:rsidRDefault="008A01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EA008" w14:textId="1E6F4C78" w:rsidR="001C4E60" w:rsidRPr="00AC793B" w:rsidRDefault="008E1199" w:rsidP="008C0718">
    <w:pPr>
      <w:pStyle w:val="Header"/>
      <w:rPr>
        <w:rFonts w:ascii="Bauhaus 93" w:hAnsi="Bauhaus 93"/>
      </w:rPr>
    </w:pPr>
    <w:r>
      <w:rPr>
        <w:rFonts w:ascii="Times New Roman" w:hAnsi="Times New Roman"/>
        <w:noProof/>
        <w:lang w:val="hr-HR"/>
      </w:rPr>
      <w:drawing>
        <wp:anchor distT="0" distB="0" distL="114300" distR="114300" simplePos="0" relativeHeight="251662336" behindDoc="0" locked="0" layoutInCell="1" allowOverlap="1" wp14:anchorId="0A20E5D7" wp14:editId="3DF1C186">
          <wp:simplePos x="0" y="0"/>
          <wp:positionH relativeFrom="margin">
            <wp:posOffset>5209309</wp:posOffset>
          </wp:positionH>
          <wp:positionV relativeFrom="paragraph">
            <wp:posOffset>-62403</wp:posOffset>
          </wp:positionV>
          <wp:extent cx="449580" cy="597535"/>
          <wp:effectExtent l="0" t="0" r="7620" b="0"/>
          <wp:wrapThrough wrapText="bothSides">
            <wp:wrapPolygon edited="0">
              <wp:start x="0" y="0"/>
              <wp:lineTo x="0" y="20659"/>
              <wp:lineTo x="21051" y="20659"/>
              <wp:lineTo x="21051" y="0"/>
              <wp:lineTo x="0" y="0"/>
            </wp:wrapPolygon>
          </wp:wrapThrough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9580" cy="597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noProof/>
        <w:lang w:val="hr-HR"/>
      </w:rPr>
      <w:drawing>
        <wp:anchor distT="0" distB="0" distL="114300" distR="114300" simplePos="0" relativeHeight="251659264" behindDoc="0" locked="0" layoutInCell="1" allowOverlap="1" wp14:anchorId="6B601216" wp14:editId="08AA903F">
          <wp:simplePos x="0" y="0"/>
          <wp:positionH relativeFrom="margin">
            <wp:posOffset>4447309</wp:posOffset>
          </wp:positionH>
          <wp:positionV relativeFrom="paragraph">
            <wp:posOffset>-97040</wp:posOffset>
          </wp:positionV>
          <wp:extent cx="514350" cy="662940"/>
          <wp:effectExtent l="0" t="0" r="0" b="3810"/>
          <wp:wrapSquare wrapText="bothSides"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4350" cy="662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4318">
      <w:rPr>
        <w:noProof/>
        <w:lang w:val="bs-Latn-BA" w:eastAsia="bs-Latn-BA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53A4CB8E" wp14:editId="7421DC4D">
              <wp:simplePos x="0" y="0"/>
              <wp:positionH relativeFrom="column">
                <wp:posOffset>1485900</wp:posOffset>
              </wp:positionH>
              <wp:positionV relativeFrom="paragraph">
                <wp:posOffset>594360</wp:posOffset>
              </wp:positionV>
              <wp:extent cx="4343400" cy="0"/>
              <wp:effectExtent l="9525" t="13335" r="9525" b="5715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3434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E1460E" id="Line 9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7pt,46.8pt" to="459pt,4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" strokeweight=".5pt"/>
          </w:pict>
        </mc:Fallback>
      </mc:AlternateContent>
    </w:r>
    <w:r w:rsidR="00C85E8E">
      <w:rPr>
        <w:rFonts w:ascii="Bauhaus 93" w:hAnsi="Bauhaus 93"/>
        <w:noProof/>
        <w:lang w:val="bs-Latn-BA" w:eastAsia="bs-Latn-BA"/>
      </w:rPr>
      <w:drawing>
        <wp:inline distT="0" distB="0" distL="0" distR="0" wp14:anchorId="520D6E62" wp14:editId="115C8C3B">
          <wp:extent cx="1457325" cy="781050"/>
          <wp:effectExtent l="19050" t="0" r="9525" b="0"/>
          <wp:docPr id="1" name="Picture 1" descr="Sarajev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arajevo1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781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B01AC"/>
    <w:multiLevelType w:val="hybridMultilevel"/>
    <w:tmpl w:val="99C4699E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D57BE1"/>
    <w:multiLevelType w:val="hybridMultilevel"/>
    <w:tmpl w:val="5C84A9FC"/>
    <w:lvl w:ilvl="0" w:tplc="141A000F">
      <w:start w:val="1"/>
      <w:numFmt w:val="decimal"/>
      <w:lvlText w:val="%1."/>
      <w:lvlJc w:val="left"/>
      <w:pPr>
        <w:ind w:left="2160" w:hanging="360"/>
      </w:pPr>
    </w:lvl>
    <w:lvl w:ilvl="1" w:tplc="141A0019" w:tentative="1">
      <w:start w:val="1"/>
      <w:numFmt w:val="lowerLetter"/>
      <w:lvlText w:val="%2."/>
      <w:lvlJc w:val="left"/>
      <w:pPr>
        <w:ind w:left="2880" w:hanging="360"/>
      </w:pPr>
    </w:lvl>
    <w:lvl w:ilvl="2" w:tplc="141A001B" w:tentative="1">
      <w:start w:val="1"/>
      <w:numFmt w:val="lowerRoman"/>
      <w:lvlText w:val="%3."/>
      <w:lvlJc w:val="right"/>
      <w:pPr>
        <w:ind w:left="3600" w:hanging="180"/>
      </w:pPr>
    </w:lvl>
    <w:lvl w:ilvl="3" w:tplc="141A000F" w:tentative="1">
      <w:start w:val="1"/>
      <w:numFmt w:val="decimal"/>
      <w:lvlText w:val="%4."/>
      <w:lvlJc w:val="left"/>
      <w:pPr>
        <w:ind w:left="4320" w:hanging="360"/>
      </w:pPr>
    </w:lvl>
    <w:lvl w:ilvl="4" w:tplc="141A0019" w:tentative="1">
      <w:start w:val="1"/>
      <w:numFmt w:val="lowerLetter"/>
      <w:lvlText w:val="%5."/>
      <w:lvlJc w:val="left"/>
      <w:pPr>
        <w:ind w:left="5040" w:hanging="360"/>
      </w:pPr>
    </w:lvl>
    <w:lvl w:ilvl="5" w:tplc="141A001B" w:tentative="1">
      <w:start w:val="1"/>
      <w:numFmt w:val="lowerRoman"/>
      <w:lvlText w:val="%6."/>
      <w:lvlJc w:val="right"/>
      <w:pPr>
        <w:ind w:left="5760" w:hanging="180"/>
      </w:pPr>
    </w:lvl>
    <w:lvl w:ilvl="6" w:tplc="141A000F" w:tentative="1">
      <w:start w:val="1"/>
      <w:numFmt w:val="decimal"/>
      <w:lvlText w:val="%7."/>
      <w:lvlJc w:val="left"/>
      <w:pPr>
        <w:ind w:left="6480" w:hanging="360"/>
      </w:pPr>
    </w:lvl>
    <w:lvl w:ilvl="7" w:tplc="141A0019" w:tentative="1">
      <w:start w:val="1"/>
      <w:numFmt w:val="lowerLetter"/>
      <w:lvlText w:val="%8."/>
      <w:lvlJc w:val="left"/>
      <w:pPr>
        <w:ind w:left="7200" w:hanging="360"/>
      </w:pPr>
    </w:lvl>
    <w:lvl w:ilvl="8" w:tplc="1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39F79F3"/>
    <w:multiLevelType w:val="hybridMultilevel"/>
    <w:tmpl w:val="812AB442"/>
    <w:lvl w:ilvl="0" w:tplc="E89647D0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C842E0A"/>
    <w:multiLevelType w:val="hybridMultilevel"/>
    <w:tmpl w:val="C8526D14"/>
    <w:lvl w:ilvl="0" w:tplc="04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397110"/>
    <w:multiLevelType w:val="hybridMultilevel"/>
    <w:tmpl w:val="2DC407B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0749EB"/>
    <w:multiLevelType w:val="hybridMultilevel"/>
    <w:tmpl w:val="2DC407B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F97AF7"/>
    <w:multiLevelType w:val="hybridMultilevel"/>
    <w:tmpl w:val="34B68F9A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131113">
    <w:abstractNumId w:val="3"/>
  </w:num>
  <w:num w:numId="2" w16cid:durableId="128792720">
    <w:abstractNumId w:val="2"/>
  </w:num>
  <w:num w:numId="3" w16cid:durableId="1496191762">
    <w:abstractNumId w:val="0"/>
  </w:num>
  <w:num w:numId="4" w16cid:durableId="164134038">
    <w:abstractNumId w:val="1"/>
  </w:num>
  <w:num w:numId="5" w16cid:durableId="1611546016">
    <w:abstractNumId w:val="5"/>
  </w:num>
  <w:num w:numId="6" w16cid:durableId="941110335">
    <w:abstractNumId w:val="4"/>
  </w:num>
  <w:num w:numId="7" w16cid:durableId="9512063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4096" w:nlCheck="1" w:checkStyle="0"/>
  <w:activeWritingStyle w:appName="MSWord" w:lang="it-IT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0MrQwNDIwNzUxNLRU0lEKTi0uzszPAykwrAUA0LTtwywAAAA="/>
  </w:docVars>
  <w:rsids>
    <w:rsidRoot w:val="000609B8"/>
    <w:rsid w:val="000009CF"/>
    <w:rsid w:val="00005A57"/>
    <w:rsid w:val="000160D0"/>
    <w:rsid w:val="0004458D"/>
    <w:rsid w:val="00055C88"/>
    <w:rsid w:val="000609B8"/>
    <w:rsid w:val="0009265F"/>
    <w:rsid w:val="000B3C9F"/>
    <w:rsid w:val="000B448D"/>
    <w:rsid w:val="000C7FE7"/>
    <w:rsid w:val="000D0DFD"/>
    <w:rsid w:val="000D7CE5"/>
    <w:rsid w:val="001069CD"/>
    <w:rsid w:val="00106A65"/>
    <w:rsid w:val="00110B8A"/>
    <w:rsid w:val="001111DD"/>
    <w:rsid w:val="00122522"/>
    <w:rsid w:val="00141BE3"/>
    <w:rsid w:val="001426A9"/>
    <w:rsid w:val="00155E13"/>
    <w:rsid w:val="00157770"/>
    <w:rsid w:val="00177A1A"/>
    <w:rsid w:val="00185299"/>
    <w:rsid w:val="001910F6"/>
    <w:rsid w:val="001915AC"/>
    <w:rsid w:val="00192817"/>
    <w:rsid w:val="00195051"/>
    <w:rsid w:val="001A1AF6"/>
    <w:rsid w:val="001C284C"/>
    <w:rsid w:val="001C4E60"/>
    <w:rsid w:val="001E021F"/>
    <w:rsid w:val="001E3E73"/>
    <w:rsid w:val="001F6737"/>
    <w:rsid w:val="00203190"/>
    <w:rsid w:val="002067C0"/>
    <w:rsid w:val="00216DF7"/>
    <w:rsid w:val="0022051C"/>
    <w:rsid w:val="00223729"/>
    <w:rsid w:val="00251A45"/>
    <w:rsid w:val="002535BF"/>
    <w:rsid w:val="00264BA6"/>
    <w:rsid w:val="002716DD"/>
    <w:rsid w:val="0028117C"/>
    <w:rsid w:val="0028448A"/>
    <w:rsid w:val="002B2453"/>
    <w:rsid w:val="002B7AE7"/>
    <w:rsid w:val="002C581B"/>
    <w:rsid w:val="00303B06"/>
    <w:rsid w:val="003052A9"/>
    <w:rsid w:val="00305B4C"/>
    <w:rsid w:val="003312D4"/>
    <w:rsid w:val="003351B5"/>
    <w:rsid w:val="003465FB"/>
    <w:rsid w:val="00350DED"/>
    <w:rsid w:val="00367E1F"/>
    <w:rsid w:val="00371C1B"/>
    <w:rsid w:val="00391041"/>
    <w:rsid w:val="003912C9"/>
    <w:rsid w:val="003C5241"/>
    <w:rsid w:val="003C6BA2"/>
    <w:rsid w:val="003D0586"/>
    <w:rsid w:val="003D0BCA"/>
    <w:rsid w:val="003D2039"/>
    <w:rsid w:val="003D214A"/>
    <w:rsid w:val="003D3434"/>
    <w:rsid w:val="003E0B08"/>
    <w:rsid w:val="003E589C"/>
    <w:rsid w:val="00406605"/>
    <w:rsid w:val="00416731"/>
    <w:rsid w:val="0042105B"/>
    <w:rsid w:val="0044287B"/>
    <w:rsid w:val="00444CFA"/>
    <w:rsid w:val="00447BD0"/>
    <w:rsid w:val="00475B1B"/>
    <w:rsid w:val="004A33A8"/>
    <w:rsid w:val="004C4A50"/>
    <w:rsid w:val="004E183A"/>
    <w:rsid w:val="004E5D6B"/>
    <w:rsid w:val="005067EB"/>
    <w:rsid w:val="00514104"/>
    <w:rsid w:val="00514B4A"/>
    <w:rsid w:val="00516335"/>
    <w:rsid w:val="00544862"/>
    <w:rsid w:val="00546676"/>
    <w:rsid w:val="0055419B"/>
    <w:rsid w:val="005561EA"/>
    <w:rsid w:val="0057317A"/>
    <w:rsid w:val="00574318"/>
    <w:rsid w:val="00587BBB"/>
    <w:rsid w:val="005C2CBF"/>
    <w:rsid w:val="005D2FB9"/>
    <w:rsid w:val="005D7488"/>
    <w:rsid w:val="005E73F0"/>
    <w:rsid w:val="005F3195"/>
    <w:rsid w:val="005F5458"/>
    <w:rsid w:val="005F62D3"/>
    <w:rsid w:val="00614F3F"/>
    <w:rsid w:val="006535A1"/>
    <w:rsid w:val="00665DDA"/>
    <w:rsid w:val="0067502B"/>
    <w:rsid w:val="00694741"/>
    <w:rsid w:val="00694A27"/>
    <w:rsid w:val="00697E78"/>
    <w:rsid w:val="00697F4D"/>
    <w:rsid w:val="006D1E4D"/>
    <w:rsid w:val="006E1390"/>
    <w:rsid w:val="006E1923"/>
    <w:rsid w:val="006F1A1D"/>
    <w:rsid w:val="006F31A0"/>
    <w:rsid w:val="006F516B"/>
    <w:rsid w:val="00703CCE"/>
    <w:rsid w:val="0071074A"/>
    <w:rsid w:val="00733B59"/>
    <w:rsid w:val="00742CE9"/>
    <w:rsid w:val="00746547"/>
    <w:rsid w:val="0075436D"/>
    <w:rsid w:val="00760F4C"/>
    <w:rsid w:val="007813F3"/>
    <w:rsid w:val="0078678E"/>
    <w:rsid w:val="007B4AEE"/>
    <w:rsid w:val="007C4D32"/>
    <w:rsid w:val="007E387B"/>
    <w:rsid w:val="007E5A5D"/>
    <w:rsid w:val="007F2A1B"/>
    <w:rsid w:val="00801FAF"/>
    <w:rsid w:val="00812F8B"/>
    <w:rsid w:val="00825ED2"/>
    <w:rsid w:val="00834B2F"/>
    <w:rsid w:val="00836D9E"/>
    <w:rsid w:val="00840CC4"/>
    <w:rsid w:val="00890AF7"/>
    <w:rsid w:val="0089523F"/>
    <w:rsid w:val="008A01E6"/>
    <w:rsid w:val="008A0C34"/>
    <w:rsid w:val="008C0718"/>
    <w:rsid w:val="008E1199"/>
    <w:rsid w:val="008E7DCA"/>
    <w:rsid w:val="008F10CC"/>
    <w:rsid w:val="00902CA6"/>
    <w:rsid w:val="009042A4"/>
    <w:rsid w:val="00905652"/>
    <w:rsid w:val="00907DCD"/>
    <w:rsid w:val="00921659"/>
    <w:rsid w:val="009341DA"/>
    <w:rsid w:val="00942FD6"/>
    <w:rsid w:val="00983A14"/>
    <w:rsid w:val="009A159D"/>
    <w:rsid w:val="009A578C"/>
    <w:rsid w:val="009B2B43"/>
    <w:rsid w:val="009C2038"/>
    <w:rsid w:val="009D1869"/>
    <w:rsid w:val="009D4922"/>
    <w:rsid w:val="009E6310"/>
    <w:rsid w:val="00A04F7C"/>
    <w:rsid w:val="00A058D1"/>
    <w:rsid w:val="00A135F2"/>
    <w:rsid w:val="00A15401"/>
    <w:rsid w:val="00A333AC"/>
    <w:rsid w:val="00A46806"/>
    <w:rsid w:val="00A52069"/>
    <w:rsid w:val="00A55991"/>
    <w:rsid w:val="00A559A7"/>
    <w:rsid w:val="00A60553"/>
    <w:rsid w:val="00A61554"/>
    <w:rsid w:val="00A66863"/>
    <w:rsid w:val="00A70584"/>
    <w:rsid w:val="00A727A0"/>
    <w:rsid w:val="00A7368C"/>
    <w:rsid w:val="00AA3AC2"/>
    <w:rsid w:val="00AA4A43"/>
    <w:rsid w:val="00AA772B"/>
    <w:rsid w:val="00AB4352"/>
    <w:rsid w:val="00AC7176"/>
    <w:rsid w:val="00AC793B"/>
    <w:rsid w:val="00AD1FD4"/>
    <w:rsid w:val="00AE60EC"/>
    <w:rsid w:val="00AE6D5B"/>
    <w:rsid w:val="00AF5316"/>
    <w:rsid w:val="00AF7620"/>
    <w:rsid w:val="00B22FFC"/>
    <w:rsid w:val="00B321B7"/>
    <w:rsid w:val="00B66205"/>
    <w:rsid w:val="00B70BD6"/>
    <w:rsid w:val="00B97F1D"/>
    <w:rsid w:val="00BA686C"/>
    <w:rsid w:val="00BB1E59"/>
    <w:rsid w:val="00BD1E66"/>
    <w:rsid w:val="00BD4ED2"/>
    <w:rsid w:val="00BD5972"/>
    <w:rsid w:val="00BF0274"/>
    <w:rsid w:val="00BF0290"/>
    <w:rsid w:val="00BF6AB2"/>
    <w:rsid w:val="00BF725B"/>
    <w:rsid w:val="00C04B67"/>
    <w:rsid w:val="00C04C31"/>
    <w:rsid w:val="00C062E5"/>
    <w:rsid w:val="00C12D75"/>
    <w:rsid w:val="00C20E58"/>
    <w:rsid w:val="00C22614"/>
    <w:rsid w:val="00C2292E"/>
    <w:rsid w:val="00C2427F"/>
    <w:rsid w:val="00C25CED"/>
    <w:rsid w:val="00C40C3D"/>
    <w:rsid w:val="00C44B2C"/>
    <w:rsid w:val="00C5486F"/>
    <w:rsid w:val="00C667A6"/>
    <w:rsid w:val="00C703B5"/>
    <w:rsid w:val="00C74357"/>
    <w:rsid w:val="00C81D2D"/>
    <w:rsid w:val="00C85E8E"/>
    <w:rsid w:val="00C8748B"/>
    <w:rsid w:val="00C904E5"/>
    <w:rsid w:val="00C95579"/>
    <w:rsid w:val="00CA533F"/>
    <w:rsid w:val="00CD0C22"/>
    <w:rsid w:val="00CE511A"/>
    <w:rsid w:val="00CE7230"/>
    <w:rsid w:val="00D005ED"/>
    <w:rsid w:val="00D02D55"/>
    <w:rsid w:val="00D135A1"/>
    <w:rsid w:val="00D1393E"/>
    <w:rsid w:val="00D21378"/>
    <w:rsid w:val="00D3781E"/>
    <w:rsid w:val="00D436F3"/>
    <w:rsid w:val="00D51438"/>
    <w:rsid w:val="00D62974"/>
    <w:rsid w:val="00D63BA2"/>
    <w:rsid w:val="00D9482E"/>
    <w:rsid w:val="00DC12D5"/>
    <w:rsid w:val="00DC5A68"/>
    <w:rsid w:val="00DE0438"/>
    <w:rsid w:val="00DF66B7"/>
    <w:rsid w:val="00E01D8B"/>
    <w:rsid w:val="00E07218"/>
    <w:rsid w:val="00E2753E"/>
    <w:rsid w:val="00E607E8"/>
    <w:rsid w:val="00E61065"/>
    <w:rsid w:val="00E95BBD"/>
    <w:rsid w:val="00EA064E"/>
    <w:rsid w:val="00EA6ABC"/>
    <w:rsid w:val="00EA72D0"/>
    <w:rsid w:val="00EB376A"/>
    <w:rsid w:val="00EC245A"/>
    <w:rsid w:val="00EC4C69"/>
    <w:rsid w:val="00F02FB7"/>
    <w:rsid w:val="00F10C58"/>
    <w:rsid w:val="00F1483E"/>
    <w:rsid w:val="00F30B53"/>
    <w:rsid w:val="00F67D1A"/>
    <w:rsid w:val="00F74BF9"/>
    <w:rsid w:val="00F81201"/>
    <w:rsid w:val="00F8134A"/>
    <w:rsid w:val="00F97F5D"/>
    <w:rsid w:val="00FA23A2"/>
    <w:rsid w:val="00FC3DCA"/>
    <w:rsid w:val="00FD6CB2"/>
    <w:rsid w:val="00FE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208749"/>
  <w15:docId w15:val="{584C8575-1ED3-477F-AE14-CF80B61AA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5CED"/>
    <w:pPr>
      <w:spacing w:after="200"/>
    </w:pPr>
    <w:rPr>
      <w:rFonts w:ascii="Cambria" w:eastAsia="Cambria" w:hAnsi="Cambria"/>
      <w:sz w:val="24"/>
      <w:szCs w:val="24"/>
      <w:lang w:val="en-GB" w:eastAsia="en-US"/>
    </w:rPr>
  </w:style>
  <w:style w:type="paragraph" w:styleId="Heading1">
    <w:name w:val="heading 1"/>
    <w:basedOn w:val="Normal"/>
    <w:link w:val="Heading1Char"/>
    <w:uiPriority w:val="9"/>
    <w:qFormat/>
    <w:rsid w:val="00733B59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bs-Latn-BA" w:eastAsia="bs-Latn-BA"/>
    </w:rPr>
  </w:style>
  <w:style w:type="paragraph" w:styleId="Heading2">
    <w:name w:val="heading 2"/>
    <w:basedOn w:val="Normal"/>
    <w:link w:val="Heading2Char"/>
    <w:uiPriority w:val="9"/>
    <w:qFormat/>
    <w:rsid w:val="00733B59"/>
    <w:pPr>
      <w:spacing w:before="100" w:beforeAutospacing="1" w:after="100" w:afterAutospacing="1"/>
      <w:outlineLvl w:val="1"/>
    </w:pPr>
    <w:rPr>
      <w:rFonts w:ascii="Times New Roman" w:eastAsia="Times New Roman" w:hAnsi="Times New Roman"/>
      <w:b/>
      <w:bCs/>
      <w:sz w:val="36"/>
      <w:szCs w:val="36"/>
      <w:lang w:val="bs-Latn-BA" w:eastAsia="bs-Latn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44CF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44CF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0609B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1C4E60"/>
    <w:rPr>
      <w:color w:val="0000FF"/>
      <w:u w:val="single"/>
    </w:rPr>
  </w:style>
  <w:style w:type="paragraph" w:styleId="BodyTextIndent">
    <w:name w:val="Body Text Indent"/>
    <w:basedOn w:val="Normal"/>
    <w:rsid w:val="00FC3DCA"/>
    <w:pPr>
      <w:ind w:firstLine="720"/>
      <w:jc w:val="both"/>
    </w:pPr>
    <w:rPr>
      <w:lang w:val="hr-HR"/>
    </w:rPr>
  </w:style>
  <w:style w:type="paragraph" w:styleId="BodyText">
    <w:name w:val="Body Text"/>
    <w:basedOn w:val="Normal"/>
    <w:rsid w:val="00FC3DCA"/>
    <w:pPr>
      <w:jc w:val="center"/>
    </w:pPr>
    <w:rPr>
      <w:sz w:val="28"/>
      <w:lang w:val="hr-HR"/>
    </w:rPr>
  </w:style>
  <w:style w:type="table" w:styleId="TableGrid">
    <w:name w:val="Table Grid"/>
    <w:basedOn w:val="TableNormal"/>
    <w:rsid w:val="005561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F81201"/>
    <w:pPr>
      <w:spacing w:after="0"/>
      <w:jc w:val="center"/>
    </w:pPr>
    <w:rPr>
      <w:rFonts w:ascii="Times New Roman" w:eastAsia="Times New Roman" w:hAnsi="Times New Roman"/>
      <w:lang w:val="hr-HR"/>
    </w:rPr>
  </w:style>
  <w:style w:type="paragraph" w:styleId="ListParagraph">
    <w:name w:val="List Paragraph"/>
    <w:basedOn w:val="Normal"/>
    <w:uiPriority w:val="34"/>
    <w:qFormat/>
    <w:rsid w:val="00F30B53"/>
    <w:pPr>
      <w:spacing w:line="276" w:lineRule="auto"/>
      <w:ind w:left="720"/>
    </w:pPr>
    <w:rPr>
      <w:rFonts w:ascii="Calibri" w:eastAsiaTheme="minorHAnsi" w:hAnsi="Calibri"/>
      <w:sz w:val="22"/>
      <w:szCs w:val="22"/>
      <w:lang w:val="bs-Latn-BA" w:eastAsia="bs-Latn-BA"/>
    </w:rPr>
  </w:style>
  <w:style w:type="character" w:customStyle="1" w:styleId="Heading1Char">
    <w:name w:val="Heading 1 Char"/>
    <w:basedOn w:val="DefaultParagraphFont"/>
    <w:link w:val="Heading1"/>
    <w:uiPriority w:val="9"/>
    <w:rsid w:val="00733B59"/>
    <w:rPr>
      <w:b/>
      <w:bCs/>
      <w:kern w:val="36"/>
      <w:sz w:val="48"/>
      <w:szCs w:val="48"/>
      <w:lang w:val="bs-Latn-BA" w:eastAsia="bs-Latn-BA"/>
    </w:rPr>
  </w:style>
  <w:style w:type="character" w:customStyle="1" w:styleId="Heading2Char">
    <w:name w:val="Heading 2 Char"/>
    <w:basedOn w:val="DefaultParagraphFont"/>
    <w:link w:val="Heading2"/>
    <w:uiPriority w:val="9"/>
    <w:rsid w:val="00733B59"/>
    <w:rPr>
      <w:b/>
      <w:bCs/>
      <w:sz w:val="36"/>
      <w:szCs w:val="36"/>
      <w:lang w:val="bs-Latn-BA" w:eastAsia="bs-Latn-BA"/>
    </w:rPr>
  </w:style>
  <w:style w:type="paragraph" w:styleId="NormalWeb">
    <w:name w:val="Normal (Web)"/>
    <w:basedOn w:val="Normal"/>
    <w:uiPriority w:val="99"/>
    <w:unhideWhenUsed/>
    <w:rsid w:val="00C40C3D"/>
    <w:pPr>
      <w:spacing w:after="0"/>
    </w:pPr>
    <w:rPr>
      <w:rFonts w:ascii="Calibri" w:eastAsiaTheme="minorHAnsi" w:hAnsi="Calibri" w:cs="Calibri"/>
      <w:sz w:val="22"/>
      <w:szCs w:val="22"/>
      <w:lang w:val="bs-Latn-BA" w:eastAsia="bs-Latn-BA"/>
    </w:rPr>
  </w:style>
  <w:style w:type="character" w:styleId="UnresolvedMention">
    <w:name w:val="Unresolved Mention"/>
    <w:basedOn w:val="DefaultParagraphFont"/>
    <w:uiPriority w:val="99"/>
    <w:semiHidden/>
    <w:unhideWhenUsed/>
    <w:rsid w:val="000160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61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8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6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9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4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7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5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orumbosna.org" TargetMode="External"/><Relationship Id="rId1" Type="http://schemas.openxmlformats.org/officeDocument/2006/relationships/hyperlink" Target="mailto:if_bosna@bih.net.ba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A32005-AC4A-42FA-AB23-855C398AA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AID/BiH</Company>
  <LinksUpToDate>false</LinksUpToDate>
  <CharactersWithSpaces>1585</CharactersWithSpaces>
  <SharedDoc>false</SharedDoc>
  <HLinks>
    <vt:vector size="12" baseType="variant">
      <vt:variant>
        <vt:i4>7798820</vt:i4>
      </vt:variant>
      <vt:variant>
        <vt:i4>3</vt:i4>
      </vt:variant>
      <vt:variant>
        <vt:i4>0</vt:i4>
      </vt:variant>
      <vt:variant>
        <vt:i4>5</vt:i4>
      </vt:variant>
      <vt:variant>
        <vt:lpwstr>http://www.ifbosna.org.ba/</vt:lpwstr>
      </vt:variant>
      <vt:variant>
        <vt:lpwstr/>
      </vt:variant>
      <vt:variant>
        <vt:i4>7864366</vt:i4>
      </vt:variant>
      <vt:variant>
        <vt:i4>0</vt:i4>
      </vt:variant>
      <vt:variant>
        <vt:i4>0</vt:i4>
      </vt:variant>
      <vt:variant>
        <vt:i4>5</vt:i4>
      </vt:variant>
      <vt:variant>
        <vt:lpwstr>mailto:if_bosna@bih.net.b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AID</dc:creator>
  <cp:lastModifiedBy>Rusmir Mahmutcehajic</cp:lastModifiedBy>
  <cp:revision>8</cp:revision>
  <cp:lastPrinted>2020-03-12T15:11:00Z</cp:lastPrinted>
  <dcterms:created xsi:type="dcterms:W3CDTF">2022-03-31T10:35:00Z</dcterms:created>
  <dcterms:modified xsi:type="dcterms:W3CDTF">2022-04-25T20:19:00Z</dcterms:modified>
</cp:coreProperties>
</file>